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5FA16F97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Hyperlink"/>
          </w:rPr>
          <w:t>"</w:t>
        </w:r>
        <w:r w:rsidRPr="00876543">
          <w:rPr>
            <w:rStyle w:val="Hyperlink"/>
            <w:noProof/>
          </w:rPr>
          <w:t xml:space="preserve">JavaScript </w:t>
        </w:r>
        <w:r w:rsidRPr="00876543">
          <w:rPr>
            <w:rStyle w:val="Hyperlink"/>
          </w:rPr>
          <w:t xml:space="preserve">Advanced" course @ </w:t>
        </w:r>
        <w:r w:rsidRPr="00876543">
          <w:rPr>
            <w:rStyle w:val="Hyperlink"/>
            <w:noProof/>
          </w:rPr>
          <w:t>SoftUni</w:t>
        </w:r>
      </w:hyperlink>
      <w:bookmarkStart w:id="0" w:name="_GoBack"/>
      <w:bookmarkEnd w:id="0"/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r w:rsidR="00C75BF3" w:rsidRPr="00876543">
        <w:rPr>
          <w:color w:val="3333CC"/>
          <w:u w:val="single"/>
        </w:rPr>
        <w:t>https://judge.softuni.bg/Contests/2767/Unit-Testing-Exercise</w:t>
      </w:r>
      <w:r w:rsidRPr="00876543">
        <w:rPr>
          <w:color w:val="3333CC"/>
          <w:u w:val="single"/>
        </w:rPr>
        <w:t>Error Handling</w:t>
      </w:r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ListParagraph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r w:rsidR="001F21EC" w:rsidRPr="009165AB">
        <w:rPr>
          <w:rFonts w:ascii="Consolas" w:hAnsi="Consolas"/>
          <w:b/>
        </w:rPr>
        <w:t>event.preventDefault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529ED" w14:textId="77777777" w:rsidR="00DA267B" w:rsidRDefault="00DA267B" w:rsidP="008068A2">
      <w:pPr>
        <w:spacing w:after="0" w:line="240" w:lineRule="auto"/>
      </w:pPr>
      <w:r>
        <w:separator/>
      </w:r>
    </w:p>
  </w:endnote>
  <w:endnote w:type="continuationSeparator" w:id="0">
    <w:p w14:paraId="266C2552" w14:textId="77777777" w:rsidR="00DA267B" w:rsidRDefault="00DA26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482B3F" w14:textId="77777777" w:rsidR="004E4C1E" w:rsidRDefault="00DA267B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1C80975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1151AD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1151AD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F9636C" w14:textId="77777777" w:rsidR="00DA267B" w:rsidRDefault="00DA267B" w:rsidP="008068A2">
      <w:pPr>
        <w:spacing w:after="0" w:line="240" w:lineRule="auto"/>
      </w:pPr>
      <w:r>
        <w:separator/>
      </w:r>
    </w:p>
  </w:footnote>
  <w:footnote w:type="continuationSeparator" w:id="0">
    <w:p w14:paraId="1BB75DF6" w14:textId="77777777" w:rsidR="00DA267B" w:rsidRDefault="00DA26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058D5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9"/>
    <w:rsid w:val="00AE05D3"/>
    <w:rsid w:val="00AE355A"/>
    <w:rsid w:val="00B05CDF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600FAC-5145-43C0-B76F-14615E62A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9</Pages>
  <Words>1761</Words>
  <Characters>10042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6</cp:revision>
  <cp:lastPrinted>2023-05-04T05:51:00Z</cp:lastPrinted>
  <dcterms:created xsi:type="dcterms:W3CDTF">2019-11-12T12:29:00Z</dcterms:created>
  <dcterms:modified xsi:type="dcterms:W3CDTF">2023-09-05T16:03:00Z</dcterms:modified>
  <cp:category>programming; education; software engineering; software development</cp:category>
</cp:coreProperties>
</file>